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750"/>
        <w:gridCol w:w="7336"/>
      </w:tblGrid>
      <w:tr w:rsidR="00903D52" w:rsidRPr="00903D52" w:rsidTr="00884F58"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r w:rsidRPr="00903D52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line="276" w:lineRule="auto"/>
              <w:rPr>
                <w:rFonts w:ascii="Times New Roman" w:hAnsi="Times New Roman"/>
                <w:b/>
                <w:i/>
                <w:spacing w:val="-2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b/>
                <w:sz w:val="24"/>
                <w:szCs w:val="24"/>
              </w:rPr>
              <w:t>ГОМИЛЕТИКА</w:t>
            </w:r>
          </w:p>
        </w:tc>
      </w:tr>
      <w:tr w:rsidR="00903D52" w:rsidRPr="00903D52" w:rsidTr="00884F58"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903D52" w:rsidRPr="00903D52" w:rsidTr="00884F58"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бакалавр богословия</w:t>
            </w:r>
          </w:p>
        </w:tc>
      </w:tr>
      <w:tr w:rsidR="00903D52" w:rsidRPr="00903D52" w:rsidTr="00884F58"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очная</w:t>
            </w:r>
          </w:p>
        </w:tc>
      </w:tr>
      <w:tr w:rsidR="00903D52" w:rsidRPr="00903D52" w:rsidTr="00884F58"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</w:tr>
      <w:tr w:rsidR="00903D52" w:rsidRPr="00903D52" w:rsidTr="00884F58"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Вооружить начинающего проповедника необходимыми знаниями по теории и истории проповедничества и помочь ему развить в себе способность к проповедничеству.</w:t>
            </w:r>
          </w:p>
        </w:tc>
      </w:tr>
      <w:tr w:rsidR="00903D52" w:rsidRPr="00903D52" w:rsidTr="00884F58"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 xml:space="preserve">Место дисциплины в структуре </w:t>
            </w:r>
            <w:proofErr w:type="spellStart"/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Вариативная часть, обязательные дисциплины</w:t>
            </w:r>
          </w:p>
        </w:tc>
      </w:tr>
      <w:tr w:rsidR="00903D52" w:rsidRPr="00903D52" w:rsidTr="00884F58"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ПК-11:</w:t>
            </w:r>
            <w:r w:rsidRPr="00903D5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способность использовать базовые и специальные теологические знания при решении задач пастырской деятельности</w:t>
            </w:r>
            <w:r w:rsidRPr="00903D52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903D52" w:rsidRPr="00903D52" w:rsidTr="00884F58"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903D52" w:rsidRPr="00903D52" w:rsidRDefault="00903D52" w:rsidP="00903D52">
            <w:pPr>
              <w:widowControl w:val="0"/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Григорьев</w:t>
            </w: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А.Б</w:t>
            </w:r>
            <w:proofErr w:type="spellEnd"/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</w:tr>
    </w:tbl>
    <w:p w:rsidR="00903D52" w:rsidRPr="00903D52" w:rsidRDefault="00903D52" w:rsidP="00903D52">
      <w:pPr>
        <w:spacing w:after="288" w:line="276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1"/>
        <w:gridCol w:w="945"/>
        <w:gridCol w:w="819"/>
        <w:gridCol w:w="800"/>
        <w:gridCol w:w="1390"/>
        <w:gridCol w:w="4827"/>
      </w:tblGrid>
      <w:tr w:rsidR="00903D52" w:rsidRPr="00903D52" w:rsidTr="00884F58">
        <w:trPr>
          <w:trHeight w:val="347"/>
        </w:trPr>
        <w:tc>
          <w:tcPr>
            <w:tcW w:w="787" w:type="pct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393" w:type="pct"/>
            <w:vAlign w:val="center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384" w:type="pct"/>
            <w:vAlign w:val="center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proofErr w:type="gramStart"/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Ср</w:t>
            </w:r>
            <w:proofErr w:type="gramEnd"/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  <w:tc>
          <w:tcPr>
            <w:tcW w:w="667" w:type="pct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2316" w:type="pct"/>
          </w:tcPr>
          <w:p w:rsidR="00903D52" w:rsidRPr="00903D52" w:rsidRDefault="00903D52" w:rsidP="00903D52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i/>
                <w:sz w:val="24"/>
                <w:szCs w:val="24"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903D52" w:rsidRPr="00903D52" w:rsidTr="00B21229">
        <w:trPr>
          <w:trHeight w:val="347"/>
        </w:trPr>
        <w:tc>
          <w:tcPr>
            <w:tcW w:w="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3D52" w:rsidRPr="00903D52" w:rsidRDefault="00903D52" w:rsidP="00903D5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sz w:val="24"/>
                <w:szCs w:val="24"/>
              </w:rPr>
              <w:t>3-4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3D52" w:rsidRPr="00903D52" w:rsidRDefault="00903D52" w:rsidP="00903D5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3D52" w:rsidRPr="00903D52" w:rsidRDefault="00903D52" w:rsidP="00903D52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3D52" w:rsidRPr="00903D52" w:rsidRDefault="00903D52" w:rsidP="00903D52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03D52">
              <w:rPr>
                <w:rFonts w:ascii="Times New Roman" w:hAnsi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3D52" w:rsidRPr="00903D52" w:rsidRDefault="00903D52" w:rsidP="00903D52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3D52" w:rsidRPr="00903D52" w:rsidRDefault="00903D52" w:rsidP="00903D52">
            <w:pPr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903D52">
              <w:rPr>
                <w:rFonts w:ascii="Times New Roman" w:hAnsi="Times New Roman"/>
                <w:b/>
                <w:i/>
                <w:sz w:val="24"/>
                <w:szCs w:val="24"/>
              </w:rPr>
              <w:t>Зачет, зачет.</w:t>
            </w:r>
          </w:p>
        </w:tc>
      </w:tr>
      <w:bookmarkEnd w:id="4"/>
      <w:bookmarkEnd w:id="5"/>
    </w:tbl>
    <w:p w:rsidR="00AC05C9" w:rsidRPr="00903D52" w:rsidRDefault="00AC05C9" w:rsidP="00903D5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bookmarkEnd w:id="6"/>
    <w:p w:rsidR="00903D52" w:rsidRPr="00903D52" w:rsidRDefault="00903D5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sectPr w:rsidR="00903D52" w:rsidRPr="00903D52" w:rsidSect="007E3CD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566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5985" w:rsidRDefault="00325985" w:rsidP="0005313C">
      <w:pPr>
        <w:spacing w:after="0"/>
      </w:pPr>
      <w:r>
        <w:separator/>
      </w:r>
    </w:p>
  </w:endnote>
  <w:endnote w:type="continuationSeparator" w:id="0">
    <w:p w:rsidR="00325985" w:rsidRDefault="00325985" w:rsidP="00053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4E8C" w:rsidRDefault="00844E8C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12725831"/>
      <w:docPartObj>
        <w:docPartGallery w:val="Page Numbers (Bottom of Page)"/>
        <w:docPartUnique/>
      </w:docPartObj>
    </w:sdtPr>
    <w:sdtEndPr/>
    <w:sdtContent>
      <w:p w:rsidR="00844E8C" w:rsidRDefault="00844E8C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2888">
          <w:rPr>
            <w:noProof/>
          </w:rPr>
          <w:t>1</w:t>
        </w:r>
        <w:r>
          <w:fldChar w:fldCharType="end"/>
        </w:r>
      </w:p>
    </w:sdtContent>
  </w:sdt>
  <w:p w:rsidR="00325985" w:rsidRDefault="00325985" w:rsidP="003706E0">
    <w:pPr>
      <w:pStyle w:val="ae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4E8C" w:rsidRDefault="00844E8C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5985" w:rsidRDefault="00325985" w:rsidP="0005313C">
      <w:pPr>
        <w:spacing w:after="0"/>
      </w:pPr>
      <w:r>
        <w:separator/>
      </w:r>
    </w:p>
  </w:footnote>
  <w:footnote w:type="continuationSeparator" w:id="0">
    <w:p w:rsidR="00325985" w:rsidRDefault="00325985" w:rsidP="000531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4E8C" w:rsidRDefault="00844E8C">
    <w:pPr>
      <w:pStyle w:val="ac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4E8C" w:rsidRDefault="00844E8C">
    <w:pPr>
      <w:pStyle w:val="ac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4E8C" w:rsidRDefault="00844E8C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483BED"/>
    <w:multiLevelType w:val="hybridMultilevel"/>
    <w:tmpl w:val="DDB63B0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4957016"/>
    <w:multiLevelType w:val="hybridMultilevel"/>
    <w:tmpl w:val="8820BBE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67E5311"/>
    <w:multiLevelType w:val="hybridMultilevel"/>
    <w:tmpl w:val="0F544DD4"/>
    <w:lvl w:ilvl="0" w:tplc="04190011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">
    <w:nsid w:val="08C8132A"/>
    <w:multiLevelType w:val="hybridMultilevel"/>
    <w:tmpl w:val="DB00502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7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142415B"/>
    <w:multiLevelType w:val="hybridMultilevel"/>
    <w:tmpl w:val="DE38BF4A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cs="Times New Roman" w:hint="default"/>
      </w:rPr>
    </w:lvl>
  </w:abstractNum>
  <w:abstractNum w:abstractNumId="11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3F1ABA"/>
    <w:multiLevelType w:val="hybridMultilevel"/>
    <w:tmpl w:val="77D806C2"/>
    <w:lvl w:ilvl="0" w:tplc="420E63D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91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7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  <w:rPr>
        <w:rFonts w:cs="Times New Roman"/>
      </w:rPr>
    </w:lvl>
  </w:abstractNum>
  <w:abstractNum w:abstractNumId="14">
    <w:nsid w:val="4E597B01"/>
    <w:multiLevelType w:val="hybridMultilevel"/>
    <w:tmpl w:val="06B6B17E"/>
    <w:lvl w:ilvl="0" w:tplc="8528DCB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>
    <w:nsid w:val="5E44214A"/>
    <w:multiLevelType w:val="hybridMultilevel"/>
    <w:tmpl w:val="A0B24E4A"/>
    <w:lvl w:ilvl="0" w:tplc="C55CE830">
      <w:start w:val="1"/>
      <w:numFmt w:val="decimal"/>
      <w:lvlText w:val="%1"/>
      <w:lvlJc w:val="left"/>
      <w:pPr>
        <w:ind w:left="394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5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71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  <w:rPr>
        <w:rFonts w:cs="Times New Roman"/>
      </w:rPr>
    </w:lvl>
  </w:abstractNum>
  <w:abstractNum w:abstractNumId="17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18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7"/>
  </w:num>
  <w:num w:numId="4">
    <w:abstractNumId w:val="19"/>
  </w:num>
  <w:num w:numId="5">
    <w:abstractNumId w:val="6"/>
  </w:num>
  <w:num w:numId="6">
    <w:abstractNumId w:val="10"/>
  </w:num>
  <w:num w:numId="7">
    <w:abstractNumId w:val="18"/>
  </w:num>
  <w:num w:numId="8">
    <w:abstractNumId w:val="3"/>
  </w:num>
  <w:num w:numId="9">
    <w:abstractNumId w:val="7"/>
  </w:num>
  <w:num w:numId="10">
    <w:abstractNumId w:val="4"/>
  </w:num>
  <w:num w:numId="11">
    <w:abstractNumId w:val="9"/>
  </w:num>
  <w:num w:numId="12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4"/>
  </w:num>
  <w:num w:numId="15">
    <w:abstractNumId w:val="16"/>
  </w:num>
  <w:num w:numId="16">
    <w:abstractNumId w:val="13"/>
  </w:num>
  <w:num w:numId="17">
    <w:abstractNumId w:val="2"/>
  </w:num>
  <w:num w:numId="18">
    <w:abstractNumId w:val="8"/>
  </w:num>
  <w:num w:numId="19">
    <w:abstractNumId w:val="5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20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W1MLQ0NLe0MDe2MLVU0lEKTi0uzszPAykwrgUAXJYewiwAAAA="/>
  </w:docVars>
  <w:rsids>
    <w:rsidRoot w:val="009F20BF"/>
    <w:rsid w:val="000031D8"/>
    <w:rsid w:val="00041E5B"/>
    <w:rsid w:val="000463AA"/>
    <w:rsid w:val="0005313C"/>
    <w:rsid w:val="00070C66"/>
    <w:rsid w:val="000A7906"/>
    <w:rsid w:val="00114740"/>
    <w:rsid w:val="00121145"/>
    <w:rsid w:val="001340AA"/>
    <w:rsid w:val="00142888"/>
    <w:rsid w:val="00150D7E"/>
    <w:rsid w:val="00155184"/>
    <w:rsid w:val="00192BEC"/>
    <w:rsid w:val="001B718B"/>
    <w:rsid w:val="001C1C14"/>
    <w:rsid w:val="001C4DBA"/>
    <w:rsid w:val="001D5A60"/>
    <w:rsid w:val="00204FE3"/>
    <w:rsid w:val="002145B8"/>
    <w:rsid w:val="00254AFF"/>
    <w:rsid w:val="00264621"/>
    <w:rsid w:val="0026656E"/>
    <w:rsid w:val="00272224"/>
    <w:rsid w:val="00295941"/>
    <w:rsid w:val="00296C47"/>
    <w:rsid w:val="002A75FC"/>
    <w:rsid w:val="002E1919"/>
    <w:rsid w:val="002E2653"/>
    <w:rsid w:val="002E2A36"/>
    <w:rsid w:val="002E6652"/>
    <w:rsid w:val="002F4BCA"/>
    <w:rsid w:val="003205F4"/>
    <w:rsid w:val="00325985"/>
    <w:rsid w:val="003706E0"/>
    <w:rsid w:val="0038526C"/>
    <w:rsid w:val="003A7AF7"/>
    <w:rsid w:val="003F3615"/>
    <w:rsid w:val="00402004"/>
    <w:rsid w:val="004040F2"/>
    <w:rsid w:val="00405C84"/>
    <w:rsid w:val="00452A5A"/>
    <w:rsid w:val="00461936"/>
    <w:rsid w:val="00464B34"/>
    <w:rsid w:val="00502A30"/>
    <w:rsid w:val="00547FE0"/>
    <w:rsid w:val="00582EE5"/>
    <w:rsid w:val="005856C9"/>
    <w:rsid w:val="00594E12"/>
    <w:rsid w:val="005B27CE"/>
    <w:rsid w:val="005B41F6"/>
    <w:rsid w:val="005B6B8E"/>
    <w:rsid w:val="005D4A38"/>
    <w:rsid w:val="005F1361"/>
    <w:rsid w:val="005F40AC"/>
    <w:rsid w:val="006056EF"/>
    <w:rsid w:val="006204C4"/>
    <w:rsid w:val="00642234"/>
    <w:rsid w:val="00662720"/>
    <w:rsid w:val="006C4E4B"/>
    <w:rsid w:val="006F2BEB"/>
    <w:rsid w:val="00702B53"/>
    <w:rsid w:val="00793958"/>
    <w:rsid w:val="00797EDA"/>
    <w:rsid w:val="007E3CD8"/>
    <w:rsid w:val="0080441F"/>
    <w:rsid w:val="00844E8C"/>
    <w:rsid w:val="008458E4"/>
    <w:rsid w:val="008802FC"/>
    <w:rsid w:val="0089147A"/>
    <w:rsid w:val="00893319"/>
    <w:rsid w:val="008A57AD"/>
    <w:rsid w:val="008B2603"/>
    <w:rsid w:val="008D5217"/>
    <w:rsid w:val="008D7FD0"/>
    <w:rsid w:val="008F6B29"/>
    <w:rsid w:val="00903D52"/>
    <w:rsid w:val="00913E1F"/>
    <w:rsid w:val="00914602"/>
    <w:rsid w:val="00970CF9"/>
    <w:rsid w:val="00990080"/>
    <w:rsid w:val="00991623"/>
    <w:rsid w:val="00993953"/>
    <w:rsid w:val="009C4820"/>
    <w:rsid w:val="009E1E55"/>
    <w:rsid w:val="009F20BF"/>
    <w:rsid w:val="009F6865"/>
    <w:rsid w:val="00A06BC1"/>
    <w:rsid w:val="00A57F38"/>
    <w:rsid w:val="00A663FF"/>
    <w:rsid w:val="00A716C7"/>
    <w:rsid w:val="00AC05C9"/>
    <w:rsid w:val="00AE10D5"/>
    <w:rsid w:val="00B104F2"/>
    <w:rsid w:val="00B1791C"/>
    <w:rsid w:val="00B541BA"/>
    <w:rsid w:val="00B545FD"/>
    <w:rsid w:val="00BF1D41"/>
    <w:rsid w:val="00C0121D"/>
    <w:rsid w:val="00C14927"/>
    <w:rsid w:val="00C459ED"/>
    <w:rsid w:val="00C91EE2"/>
    <w:rsid w:val="00CA1581"/>
    <w:rsid w:val="00CA7C08"/>
    <w:rsid w:val="00D1171D"/>
    <w:rsid w:val="00D245F8"/>
    <w:rsid w:val="00D30BE6"/>
    <w:rsid w:val="00D31866"/>
    <w:rsid w:val="00D51BFB"/>
    <w:rsid w:val="00D6589C"/>
    <w:rsid w:val="00D95972"/>
    <w:rsid w:val="00E04F48"/>
    <w:rsid w:val="00E24E2A"/>
    <w:rsid w:val="00E30672"/>
    <w:rsid w:val="00E71346"/>
    <w:rsid w:val="00E90132"/>
    <w:rsid w:val="00E9566C"/>
    <w:rsid w:val="00EB7FF4"/>
    <w:rsid w:val="00EC1970"/>
    <w:rsid w:val="00EC7A27"/>
    <w:rsid w:val="00ED5A6F"/>
    <w:rsid w:val="00F10487"/>
    <w:rsid w:val="00F4129A"/>
    <w:rsid w:val="00F42712"/>
    <w:rsid w:val="00F4394E"/>
    <w:rsid w:val="00F73D55"/>
    <w:rsid w:val="00F90026"/>
    <w:rsid w:val="00FA69BB"/>
    <w:rsid w:val="00FF6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iPriority="0" w:unhideWhenUsed="0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Normal (Web)" w:locked="1" w:semiHidden="0" w:uiPriority="0" w:unhideWhenUsed="0"/>
    <w:lsdException w:name="No List" w:locked="1" w:semiHidden="0" w:uiPriority="0" w:unhideWhenUsed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8D5217"/>
    <w:rPr>
      <w:sz w:val="22"/>
      <w:szCs w:val="22"/>
    </w:rPr>
  </w:style>
  <w:style w:type="paragraph" w:styleId="10">
    <w:name w:val="heading 1"/>
    <w:basedOn w:val="a0"/>
    <w:next w:val="a0"/>
    <w:link w:val="11"/>
    <w:qFormat/>
    <w:locked/>
    <w:rsid w:val="003259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2">
    <w:name w:val="heading 2"/>
    <w:basedOn w:val="a0"/>
    <w:next w:val="a0"/>
    <w:link w:val="20"/>
    <w:autoRedefine/>
    <w:unhideWhenUsed/>
    <w:qFormat/>
    <w:locked/>
    <w:rsid w:val="0032598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styleId="3">
    <w:name w:val="heading 3"/>
    <w:basedOn w:val="a0"/>
    <w:next w:val="a0"/>
    <w:link w:val="30"/>
    <w:qFormat/>
    <w:locked/>
    <w:rsid w:val="00325985"/>
    <w:pPr>
      <w:keepNext/>
      <w:spacing w:line="360" w:lineRule="auto"/>
      <w:ind w:left="360"/>
      <w:jc w:val="both"/>
      <w:outlineLvl w:val="2"/>
    </w:pPr>
    <w:rPr>
      <w:rFonts w:ascii="Times New Roman" w:hAnsi="Times New Roman"/>
      <w:b/>
      <w:iCs/>
      <w:sz w:val="24"/>
      <w:szCs w:val="24"/>
    </w:rPr>
  </w:style>
  <w:style w:type="paragraph" w:styleId="5">
    <w:name w:val="heading 5"/>
    <w:basedOn w:val="a0"/>
    <w:next w:val="a0"/>
    <w:link w:val="50"/>
    <w:semiHidden/>
    <w:unhideWhenUsed/>
    <w:qFormat/>
    <w:locked/>
    <w:rsid w:val="00E7134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2">
    <w:name w:val="Знак1"/>
    <w:basedOn w:val="a0"/>
    <w:uiPriority w:val="99"/>
    <w:rsid w:val="009F20BF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9F20BF"/>
    <w:rPr>
      <w:rFonts w:cs="Times New Roman"/>
      <w:color w:val="0000FF"/>
      <w:u w:val="single"/>
    </w:rPr>
  </w:style>
  <w:style w:type="paragraph" w:customStyle="1" w:styleId="a5">
    <w:name w:val="список с точками"/>
    <w:basedOn w:val="a0"/>
    <w:uiPriority w:val="99"/>
    <w:rsid w:val="009F20BF"/>
    <w:pPr>
      <w:tabs>
        <w:tab w:val="num" w:pos="822"/>
      </w:tabs>
      <w:spacing w:after="0" w:line="312" w:lineRule="auto"/>
      <w:ind w:left="822" w:hanging="255"/>
      <w:jc w:val="both"/>
    </w:pPr>
    <w:rPr>
      <w:rFonts w:ascii="Times New Roman" w:hAnsi="Times New Roman"/>
      <w:sz w:val="24"/>
      <w:szCs w:val="24"/>
    </w:rPr>
  </w:style>
  <w:style w:type="paragraph" w:styleId="a">
    <w:name w:val="Body Text Indent"/>
    <w:aliases w:val="текст,Основной текст 1"/>
    <w:basedOn w:val="a0"/>
    <w:link w:val="a6"/>
    <w:uiPriority w:val="99"/>
    <w:rsid w:val="009F20BF"/>
    <w:pPr>
      <w:numPr>
        <w:numId w:val="2"/>
      </w:numPr>
      <w:spacing w:after="0"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6">
    <w:name w:val="Основной текст с отступом Знак"/>
    <w:aliases w:val="текст Знак,Основной текст 1 Знак"/>
    <w:basedOn w:val="a1"/>
    <w:link w:val="a"/>
    <w:uiPriority w:val="99"/>
    <w:locked/>
    <w:rsid w:val="009F20BF"/>
    <w:rPr>
      <w:rFonts w:ascii="TimesET" w:hAnsi="TimesET" w:cs="Times New Roman"/>
      <w:sz w:val="20"/>
      <w:szCs w:val="20"/>
    </w:rPr>
  </w:style>
  <w:style w:type="paragraph" w:styleId="a7">
    <w:name w:val="Normal (Web)"/>
    <w:basedOn w:val="a0"/>
    <w:uiPriority w:val="99"/>
    <w:rsid w:val="009F20BF"/>
    <w:pPr>
      <w:tabs>
        <w:tab w:val="num" w:pos="72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FontStyle25">
    <w:name w:val="Font Style25"/>
    <w:basedOn w:val="a1"/>
    <w:uiPriority w:val="99"/>
    <w:rsid w:val="009F20BF"/>
    <w:rPr>
      <w:rFonts w:ascii="Times New Roman" w:hAnsi="Times New Roman" w:cs="Times New Roman"/>
      <w:i/>
      <w:iCs/>
      <w:sz w:val="16"/>
      <w:szCs w:val="16"/>
    </w:rPr>
  </w:style>
  <w:style w:type="paragraph" w:customStyle="1" w:styleId="13">
    <w:name w:val="Абзац списка1"/>
    <w:basedOn w:val="a0"/>
    <w:uiPriority w:val="99"/>
    <w:rsid w:val="009F20BF"/>
    <w:pPr>
      <w:ind w:left="720"/>
      <w:contextualSpacing/>
    </w:pPr>
  </w:style>
  <w:style w:type="paragraph" w:styleId="a8">
    <w:name w:val="List Paragraph"/>
    <w:basedOn w:val="a0"/>
    <w:uiPriority w:val="34"/>
    <w:qFormat/>
    <w:rsid w:val="00402004"/>
    <w:pPr>
      <w:ind w:left="720"/>
      <w:contextualSpacing/>
    </w:pPr>
  </w:style>
  <w:style w:type="paragraph" w:styleId="a9">
    <w:name w:val="Plain Text"/>
    <w:basedOn w:val="a0"/>
    <w:link w:val="aa"/>
    <w:uiPriority w:val="99"/>
    <w:rsid w:val="002E6652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a">
    <w:name w:val="Текст Знак"/>
    <w:basedOn w:val="a1"/>
    <w:link w:val="a9"/>
    <w:uiPriority w:val="99"/>
    <w:locked/>
    <w:rsid w:val="002E6652"/>
    <w:rPr>
      <w:rFonts w:ascii="Courier New" w:hAnsi="Courier New" w:cs="Courier New"/>
      <w:sz w:val="20"/>
      <w:szCs w:val="20"/>
    </w:rPr>
  </w:style>
  <w:style w:type="paragraph" w:styleId="ab">
    <w:name w:val="No Spacing"/>
    <w:uiPriority w:val="99"/>
    <w:qFormat/>
    <w:rsid w:val="004040F2"/>
    <w:rPr>
      <w:sz w:val="22"/>
      <w:szCs w:val="22"/>
    </w:rPr>
  </w:style>
  <w:style w:type="paragraph" w:customStyle="1" w:styleId="14">
    <w:name w:val="Знак1"/>
    <w:basedOn w:val="a0"/>
    <w:rsid w:val="00F73D55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c">
    <w:name w:val="header"/>
    <w:basedOn w:val="a0"/>
    <w:link w:val="ad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1"/>
    <w:link w:val="ac"/>
    <w:uiPriority w:val="99"/>
    <w:rsid w:val="0005313C"/>
    <w:rPr>
      <w:sz w:val="22"/>
      <w:szCs w:val="22"/>
    </w:rPr>
  </w:style>
  <w:style w:type="paragraph" w:styleId="ae">
    <w:name w:val="footer"/>
    <w:basedOn w:val="a0"/>
    <w:link w:val="af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1"/>
    <w:link w:val="ae"/>
    <w:uiPriority w:val="99"/>
    <w:rsid w:val="0005313C"/>
    <w:rPr>
      <w:sz w:val="22"/>
      <w:szCs w:val="22"/>
    </w:rPr>
  </w:style>
  <w:style w:type="paragraph" w:styleId="af0">
    <w:name w:val="Balloon Text"/>
    <w:basedOn w:val="a0"/>
    <w:link w:val="af1"/>
    <w:uiPriority w:val="99"/>
    <w:semiHidden/>
    <w:unhideWhenUsed/>
    <w:rsid w:val="006204C4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uiPriority w:val="99"/>
    <w:semiHidden/>
    <w:rsid w:val="006204C4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1"/>
    <w:link w:val="3"/>
    <w:rsid w:val="00325985"/>
    <w:rPr>
      <w:rFonts w:ascii="Times New Roman" w:hAnsi="Times New Roman"/>
      <w:b/>
      <w:iCs/>
      <w:sz w:val="24"/>
      <w:szCs w:val="24"/>
    </w:rPr>
  </w:style>
  <w:style w:type="character" w:customStyle="1" w:styleId="11">
    <w:name w:val="Заголовок 1 Знак"/>
    <w:basedOn w:val="a1"/>
    <w:link w:val="10"/>
    <w:rsid w:val="00325985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20">
    <w:name w:val="Заголовок 2 Знак"/>
    <w:basedOn w:val="a1"/>
    <w:link w:val="2"/>
    <w:rsid w:val="00325985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table" w:styleId="af2">
    <w:name w:val="Table Grid"/>
    <w:basedOn w:val="a2"/>
    <w:uiPriority w:val="59"/>
    <w:locked/>
    <w:rsid w:val="00325985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3">
    <w:name w:val="УМКД Текст без нумерации"/>
    <w:basedOn w:val="21"/>
    <w:qFormat/>
    <w:rsid w:val="00325985"/>
    <w:pPr>
      <w:keepLines/>
      <w:spacing w:after="0" w:line="360" w:lineRule="auto"/>
      <w:ind w:left="0" w:firstLine="567"/>
      <w:jc w:val="both"/>
    </w:pPr>
    <w:rPr>
      <w:rFonts w:ascii="Times New Roman" w:hAnsi="Times New Roman"/>
      <w:sz w:val="24"/>
      <w:szCs w:val="24"/>
    </w:rPr>
  </w:style>
  <w:style w:type="paragraph" w:styleId="21">
    <w:name w:val="Body Text Indent 2"/>
    <w:basedOn w:val="a0"/>
    <w:link w:val="22"/>
    <w:uiPriority w:val="99"/>
    <w:semiHidden/>
    <w:unhideWhenUsed/>
    <w:rsid w:val="00325985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uiPriority w:val="99"/>
    <w:semiHidden/>
    <w:rsid w:val="00325985"/>
    <w:rPr>
      <w:sz w:val="22"/>
      <w:szCs w:val="22"/>
    </w:rPr>
  </w:style>
  <w:style w:type="character" w:customStyle="1" w:styleId="50">
    <w:name w:val="Заголовок 5 Знак"/>
    <w:basedOn w:val="a1"/>
    <w:link w:val="5"/>
    <w:semiHidden/>
    <w:rsid w:val="00E71346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customStyle="1" w:styleId="1">
    <w:name w:val="УМКД Заголовок 1 ФГОС"/>
    <w:basedOn w:val="a0"/>
    <w:qFormat/>
    <w:rsid w:val="00E71346"/>
    <w:pPr>
      <w:numPr>
        <w:numId w:val="22"/>
      </w:numPr>
      <w:tabs>
        <w:tab w:val="left" w:pos="993"/>
      </w:tabs>
      <w:spacing w:before="240" w:after="240"/>
    </w:pPr>
    <w:rPr>
      <w:rFonts w:ascii="Times New Roman" w:hAnsi="Times New Roman"/>
      <w:b/>
      <w:sz w:val="24"/>
      <w:szCs w:val="24"/>
    </w:rPr>
  </w:style>
  <w:style w:type="character" w:styleId="af4">
    <w:name w:val="Strong"/>
    <w:basedOn w:val="a1"/>
    <w:qFormat/>
    <w:locked/>
    <w:rsid w:val="00E71346"/>
    <w:rPr>
      <w:b/>
      <w:bCs/>
    </w:rPr>
  </w:style>
  <w:style w:type="paragraph" w:styleId="af5">
    <w:name w:val="TOC Heading"/>
    <w:basedOn w:val="10"/>
    <w:next w:val="a0"/>
    <w:uiPriority w:val="39"/>
    <w:semiHidden/>
    <w:unhideWhenUsed/>
    <w:qFormat/>
    <w:rsid w:val="00FF64AC"/>
    <w:pPr>
      <w:spacing w:line="276" w:lineRule="auto"/>
      <w:outlineLvl w:val="9"/>
    </w:pPr>
    <w:rPr>
      <w:color w:val="365F91" w:themeColor="accent1" w:themeShade="BF"/>
      <w:sz w:val="28"/>
    </w:rPr>
  </w:style>
  <w:style w:type="paragraph" w:styleId="15">
    <w:name w:val="toc 1"/>
    <w:basedOn w:val="a0"/>
    <w:next w:val="a0"/>
    <w:autoRedefine/>
    <w:uiPriority w:val="39"/>
    <w:locked/>
    <w:rsid w:val="00FF64AC"/>
    <w:pPr>
      <w:spacing w:after="100"/>
    </w:pPr>
  </w:style>
  <w:style w:type="paragraph" w:styleId="31">
    <w:name w:val="toc 3"/>
    <w:basedOn w:val="a0"/>
    <w:next w:val="a0"/>
    <w:autoRedefine/>
    <w:uiPriority w:val="39"/>
    <w:locked/>
    <w:rsid w:val="00FF64AC"/>
    <w:pPr>
      <w:spacing w:after="100"/>
      <w:ind w:left="440"/>
    </w:pPr>
  </w:style>
  <w:style w:type="paragraph" w:styleId="23">
    <w:name w:val="toc 2"/>
    <w:basedOn w:val="a0"/>
    <w:next w:val="a0"/>
    <w:autoRedefine/>
    <w:uiPriority w:val="39"/>
    <w:locked/>
    <w:rsid w:val="00FF64AC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78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483877-317F-4388-96C5-DBF9D2248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94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subject/>
  <dc:creator>отец Питирим</dc:creator>
  <cp:keywords/>
  <dc:description/>
  <cp:lastModifiedBy>Просто Вася</cp:lastModifiedBy>
  <cp:revision>14</cp:revision>
  <cp:lastPrinted>2017-09-13T19:55:00Z</cp:lastPrinted>
  <dcterms:created xsi:type="dcterms:W3CDTF">2014-03-09T15:21:00Z</dcterms:created>
  <dcterms:modified xsi:type="dcterms:W3CDTF">2018-03-22T10:41:00Z</dcterms:modified>
</cp:coreProperties>
</file>